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Carol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Rizz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rdone Val Trompia, BS, Italia Marchen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archen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3/11/200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3678789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rizzinicarol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